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 - nedostatek aktivní legitimace, bylo podáno pozdě etc.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 - například vzetí zpět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43b3e3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7f6265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9T09:47:54Z</dcterms:created>
  <dcterms:modified xsi:type="dcterms:W3CDTF">2022-05-09T09:47:54Z</dcterms:modified>
</cp:coreProperties>
</file>